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8E0BD" w14:textId="578166E9" w:rsidR="000E46C2" w:rsidRPr="000E46C2" w:rsidRDefault="00827974" w:rsidP="000E46C2">
      <w:pPr>
        <w:bidi/>
        <w:jc w:val="center"/>
        <w:rPr>
          <w:rFonts w:asciiTheme="majorBidi" w:hAnsiTheme="majorBidi" w:cstheme="majorBidi"/>
          <w:b/>
          <w:bCs/>
          <w:sz w:val="10"/>
          <w:szCs w:val="10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quired Material</w:t>
      </w:r>
      <w:r w:rsidR="00476E6A">
        <w:rPr>
          <w:rFonts w:asciiTheme="majorBidi" w:hAnsiTheme="majorBidi" w:cstheme="majorBidi"/>
          <w:b/>
          <w:bCs/>
          <w:sz w:val="32"/>
          <w:szCs w:val="32"/>
        </w:rPr>
        <w:t>/</w:t>
      </w:r>
      <w:r w:rsidR="00B62C7F">
        <w:rPr>
          <w:rFonts w:asciiTheme="majorBidi" w:hAnsiTheme="majorBidi" w:cstheme="majorBidi"/>
          <w:b/>
          <w:bCs/>
          <w:sz w:val="32"/>
          <w:szCs w:val="32"/>
        </w:rPr>
        <w:t>P</w:t>
      </w:r>
      <w:r w:rsidR="00476E6A">
        <w:rPr>
          <w:rFonts w:asciiTheme="majorBidi" w:hAnsiTheme="majorBidi" w:cstheme="majorBidi"/>
          <w:b/>
          <w:bCs/>
          <w:sz w:val="32"/>
          <w:szCs w:val="32"/>
        </w:rPr>
        <w:t>arts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List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483"/>
        <w:gridCol w:w="1411"/>
        <w:gridCol w:w="3536"/>
        <w:gridCol w:w="1573"/>
        <w:gridCol w:w="2261"/>
        <w:gridCol w:w="2125"/>
      </w:tblGrid>
      <w:tr w:rsidR="000E46C2" w:rsidRPr="00C022C7" w14:paraId="2CAFAAFE" w14:textId="77777777" w:rsidTr="00827974">
        <w:trPr>
          <w:trHeight w:val="482"/>
          <w:jc w:val="center"/>
        </w:trPr>
        <w:tc>
          <w:tcPr>
            <w:tcW w:w="4483" w:type="dxa"/>
            <w:vAlign w:val="center"/>
          </w:tcPr>
          <w:p w14:paraId="7A8A2886" w14:textId="2895745C" w:rsidR="000E46C2" w:rsidRPr="00B05ED2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11" w:type="dxa"/>
            <w:shd w:val="clear" w:color="auto" w:fill="E2EFD9" w:themeFill="accent6" w:themeFillTint="33"/>
            <w:vAlign w:val="center"/>
          </w:tcPr>
          <w:p w14:paraId="21418A27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Lab name:</w:t>
            </w:r>
          </w:p>
        </w:tc>
        <w:tc>
          <w:tcPr>
            <w:tcW w:w="3536" w:type="dxa"/>
            <w:vAlign w:val="center"/>
          </w:tcPr>
          <w:p w14:paraId="6A5DBC2D" w14:textId="3500E82A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73" w:type="dxa"/>
            <w:shd w:val="clear" w:color="auto" w:fill="E2EFD9" w:themeFill="accent6" w:themeFillTint="33"/>
            <w:vAlign w:val="center"/>
          </w:tcPr>
          <w:p w14:paraId="29090B87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Department:</w:t>
            </w:r>
          </w:p>
        </w:tc>
        <w:tc>
          <w:tcPr>
            <w:tcW w:w="2261" w:type="dxa"/>
            <w:vAlign w:val="center"/>
          </w:tcPr>
          <w:p w14:paraId="5B0BF336" w14:textId="26C734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25" w:type="dxa"/>
            <w:shd w:val="clear" w:color="auto" w:fill="E2EFD9" w:themeFill="accent6" w:themeFillTint="33"/>
            <w:vAlign w:val="center"/>
          </w:tcPr>
          <w:p w14:paraId="747E4F28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College:</w:t>
            </w:r>
          </w:p>
        </w:tc>
      </w:tr>
      <w:tr w:rsidR="000E46C2" w:rsidRPr="00C022C7" w14:paraId="4DC4BAE7" w14:textId="77777777" w:rsidTr="00827974">
        <w:trPr>
          <w:trHeight w:val="292"/>
          <w:jc w:val="center"/>
        </w:trPr>
        <w:tc>
          <w:tcPr>
            <w:tcW w:w="4483" w:type="dxa"/>
          </w:tcPr>
          <w:p w14:paraId="6A3F96AE" w14:textId="089DBF79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411" w:type="dxa"/>
            <w:shd w:val="clear" w:color="auto" w:fill="E2EFD9" w:themeFill="accent6" w:themeFillTint="33"/>
          </w:tcPr>
          <w:p w14:paraId="24848B32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Room No.:</w:t>
            </w:r>
          </w:p>
        </w:tc>
        <w:tc>
          <w:tcPr>
            <w:tcW w:w="3536" w:type="dxa"/>
          </w:tcPr>
          <w:p w14:paraId="0BDCCBEB" w14:textId="7ED766F3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573" w:type="dxa"/>
            <w:shd w:val="clear" w:color="auto" w:fill="E2EFD9" w:themeFill="accent6" w:themeFillTint="33"/>
          </w:tcPr>
          <w:p w14:paraId="3087A62D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C022C7">
              <w:rPr>
                <w:rFonts w:asciiTheme="majorBidi" w:hAnsiTheme="majorBidi" w:cstheme="majorBidi"/>
                <w:b/>
                <w:bCs/>
              </w:rPr>
              <w:t>Email:</w:t>
            </w:r>
          </w:p>
        </w:tc>
        <w:tc>
          <w:tcPr>
            <w:tcW w:w="2261" w:type="dxa"/>
          </w:tcPr>
          <w:p w14:paraId="5EFEE1D7" w14:textId="433472DA" w:rsidR="000E46C2" w:rsidRPr="009A723B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25" w:type="dxa"/>
            <w:shd w:val="clear" w:color="auto" w:fill="E2EFD9" w:themeFill="accent6" w:themeFillTint="33"/>
          </w:tcPr>
          <w:p w14:paraId="732AD89C" w14:textId="77777777" w:rsidR="000E46C2" w:rsidRPr="00C022C7" w:rsidRDefault="000E46C2" w:rsidP="000427F2">
            <w:pPr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Coordinator</w:t>
            </w:r>
            <w:r w:rsidRPr="00C022C7"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</w:tr>
    </w:tbl>
    <w:p w14:paraId="7C45EB21" w14:textId="215A4AD3" w:rsidR="000E46C2" w:rsidRDefault="000E46C2" w:rsidP="000E46C2">
      <w:pPr>
        <w:bidi/>
        <w:rPr>
          <w:sz w:val="10"/>
          <w:szCs w:val="10"/>
        </w:rPr>
      </w:pPr>
    </w:p>
    <w:p w14:paraId="1FF5419E" w14:textId="1EE31062" w:rsidR="000E46C2" w:rsidRDefault="000E46C2" w:rsidP="000E46C2">
      <w:pPr>
        <w:bidi/>
        <w:rPr>
          <w:sz w:val="10"/>
          <w:szCs w:val="10"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5000" w:type="pct"/>
        <w:tblLayout w:type="fixed"/>
        <w:tblLook w:val="04A0" w:firstRow="1" w:lastRow="0" w:firstColumn="1" w:lastColumn="0" w:noHBand="0" w:noVBand="1"/>
      </w:tblPr>
      <w:tblGrid>
        <w:gridCol w:w="4540"/>
        <w:gridCol w:w="3484"/>
        <w:gridCol w:w="948"/>
        <w:gridCol w:w="5568"/>
        <w:gridCol w:w="850"/>
      </w:tblGrid>
      <w:tr w:rsidR="00827974" w:rsidRPr="00EF4DBA" w14:paraId="12F1FEEA" w14:textId="77777777" w:rsidTr="00827974">
        <w:trPr>
          <w:trHeight w:val="848"/>
          <w:tblHeader/>
        </w:trPr>
        <w:tc>
          <w:tcPr>
            <w:tcW w:w="1475" w:type="pct"/>
            <w:shd w:val="clear" w:color="auto" w:fill="E2EFD9" w:themeFill="accent6" w:themeFillTint="33"/>
            <w:vAlign w:val="center"/>
          </w:tcPr>
          <w:p w14:paraId="2B06F8CA" w14:textId="4015F305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279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tem Specifications</w:t>
            </w:r>
          </w:p>
        </w:tc>
        <w:tc>
          <w:tcPr>
            <w:tcW w:w="1132" w:type="pct"/>
            <w:shd w:val="clear" w:color="auto" w:fill="E2EFD9" w:themeFill="accent6" w:themeFillTint="33"/>
            <w:vAlign w:val="center"/>
          </w:tcPr>
          <w:p w14:paraId="33EF0936" w14:textId="5E520F91" w:rsidR="00827974" w:rsidRPr="00827974" w:rsidRDefault="00827974" w:rsidP="001171B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279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ason </w:t>
            </w:r>
          </w:p>
        </w:tc>
        <w:tc>
          <w:tcPr>
            <w:tcW w:w="308" w:type="pct"/>
            <w:shd w:val="clear" w:color="auto" w:fill="E2EFD9" w:themeFill="accent6" w:themeFillTint="33"/>
            <w:vAlign w:val="center"/>
          </w:tcPr>
          <w:p w14:paraId="744122F9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Q.</w:t>
            </w:r>
          </w:p>
        </w:tc>
        <w:tc>
          <w:tcPr>
            <w:tcW w:w="1809" w:type="pct"/>
            <w:shd w:val="clear" w:color="auto" w:fill="E2EFD9" w:themeFill="accent6" w:themeFillTint="33"/>
            <w:vAlign w:val="center"/>
          </w:tcPr>
          <w:p w14:paraId="01E799CE" w14:textId="75A09622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tem</w:t>
            </w:r>
          </w:p>
        </w:tc>
        <w:tc>
          <w:tcPr>
            <w:tcW w:w="276" w:type="pct"/>
            <w:shd w:val="clear" w:color="auto" w:fill="auto"/>
            <w:vAlign w:val="center"/>
          </w:tcPr>
          <w:p w14:paraId="2D042451" w14:textId="248A7308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</w:t>
            </w:r>
          </w:p>
        </w:tc>
      </w:tr>
      <w:tr w:rsidR="00827974" w:rsidRPr="00EF4DBA" w14:paraId="4E72BF54" w14:textId="77777777" w:rsidTr="00827974">
        <w:trPr>
          <w:trHeight w:val="716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03D58" w14:textId="1E82DDBA" w:rsidR="00827974" w:rsidRPr="00827974" w:rsidRDefault="00827974" w:rsidP="001171B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4F365AA6" w14:textId="3EC173C3" w:rsidR="00827974" w:rsidRPr="00827974" w:rsidRDefault="00827974" w:rsidP="001171B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8385" w14:textId="44D87306" w:rsidR="00827974" w:rsidRPr="00827974" w:rsidRDefault="00827974" w:rsidP="001171B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70C4" w14:textId="4E26E2D2" w:rsidR="00827974" w:rsidRPr="00827974" w:rsidRDefault="00827974" w:rsidP="001171B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31ACD4F6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827974" w:rsidRPr="00EF4DBA" w14:paraId="2BB208B5" w14:textId="77777777" w:rsidTr="00827974">
        <w:trPr>
          <w:trHeight w:val="568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B6A7A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552245C1" w14:textId="6F4492B1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DAC7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B9B7" w14:textId="05F5E466" w:rsidR="00827974" w:rsidRPr="009A723B" w:rsidRDefault="00827974" w:rsidP="00827974">
            <w:pPr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3C6C8EE0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827974" w:rsidRPr="00EF4DBA" w14:paraId="670D6591" w14:textId="77777777" w:rsidTr="00827974">
        <w:trPr>
          <w:trHeight w:val="550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77920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0FF98795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3147A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572C0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7FCFEEE9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  <w:tr w:rsidR="00827974" w:rsidRPr="00EF4DBA" w14:paraId="17AF8981" w14:textId="77777777" w:rsidTr="00827974">
        <w:trPr>
          <w:trHeight w:val="558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9B1B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0E98AC02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B942F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07F2D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025BD2B8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827974" w:rsidRPr="00EF4DBA" w14:paraId="6370BCA4" w14:textId="77777777" w:rsidTr="00827974">
        <w:trPr>
          <w:trHeight w:val="552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FDA36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009877D1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92CD8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A42D8" w14:textId="77777777" w:rsidR="00827974" w:rsidRPr="009A723B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7D633EE4" w14:textId="77777777" w:rsidR="00827974" w:rsidRPr="00827974" w:rsidRDefault="00827974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27974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</w:tr>
      <w:tr w:rsidR="00827974" w:rsidRPr="00EF4DBA" w14:paraId="19B0A53C" w14:textId="77777777" w:rsidTr="00827974">
        <w:trPr>
          <w:trHeight w:val="569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192B7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2CED838D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C7A29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74ABD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590B1850" w14:textId="0288B357" w:rsidR="00827974" w:rsidRPr="00827974" w:rsidRDefault="004C3A5C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6</w:t>
            </w:r>
          </w:p>
        </w:tc>
      </w:tr>
      <w:tr w:rsidR="00827974" w:rsidRPr="00EF4DBA" w14:paraId="4188B0D3" w14:textId="77777777" w:rsidTr="00827974">
        <w:trPr>
          <w:trHeight w:val="572"/>
        </w:trPr>
        <w:tc>
          <w:tcPr>
            <w:tcW w:w="1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58EA9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132" w:type="pct"/>
            <w:shd w:val="clear" w:color="auto" w:fill="auto"/>
            <w:vAlign w:val="center"/>
          </w:tcPr>
          <w:p w14:paraId="121A0B75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64925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0C86A" w14:textId="77777777" w:rsidR="00827974" w:rsidRPr="00EF4DBA" w:rsidRDefault="00827974" w:rsidP="001171BA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276" w:type="pct"/>
            <w:shd w:val="clear" w:color="auto" w:fill="E2EFD9" w:themeFill="accent6" w:themeFillTint="33"/>
            <w:vAlign w:val="center"/>
          </w:tcPr>
          <w:p w14:paraId="48355849" w14:textId="3A71FCA2" w:rsidR="00827974" w:rsidRPr="00827974" w:rsidRDefault="004C3A5C" w:rsidP="00F60B3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7</w:t>
            </w:r>
          </w:p>
        </w:tc>
      </w:tr>
    </w:tbl>
    <w:p w14:paraId="07F84C1B" w14:textId="77777777" w:rsidR="000E46C2" w:rsidRPr="00151AE3" w:rsidRDefault="000E46C2" w:rsidP="000E46C2">
      <w:pPr>
        <w:bidi/>
        <w:rPr>
          <w:sz w:val="10"/>
          <w:szCs w:val="10"/>
          <w:rtl/>
        </w:rPr>
      </w:pPr>
    </w:p>
    <w:sectPr w:rsidR="000E46C2" w:rsidRPr="00151AE3" w:rsidSect="00B9428E">
      <w:headerReference w:type="default" r:id="rId8"/>
      <w:footerReference w:type="default" r:id="rId9"/>
      <w:pgSz w:w="16840" w:h="11900" w:orient="landscape"/>
      <w:pgMar w:top="720" w:right="720" w:bottom="720" w:left="720" w:header="284" w:footer="4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9797E" w14:textId="77777777" w:rsidR="008853DD" w:rsidRDefault="008853DD" w:rsidP="00E822C8">
      <w:r>
        <w:separator/>
      </w:r>
    </w:p>
  </w:endnote>
  <w:endnote w:type="continuationSeparator" w:id="0">
    <w:p w14:paraId="11780433" w14:textId="77777777" w:rsidR="008853DD" w:rsidRDefault="008853DD" w:rsidP="00E82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Koufi">
    <w:altName w:val="Times New Roman"/>
    <w:charset w:val="B2"/>
    <w:family w:val="auto"/>
    <w:pitch w:val="variable"/>
    <w:sig w:usb0="00002000" w:usb1="03F40006" w:usb2="0002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5CA8" w14:textId="656E2FE6" w:rsidR="00D5570E" w:rsidRPr="00B9428E" w:rsidRDefault="00D5570E" w:rsidP="00B9428E">
    <w:pPr>
      <w:jc w:val="both"/>
      <w:rPr>
        <w:rFonts w:asciiTheme="majorBidi" w:hAnsiTheme="majorBidi" w:cstheme="majorBidi"/>
        <w:lang w:val="en-GB"/>
      </w:rPr>
    </w:pPr>
    <w:r w:rsidRPr="00AC3713">
      <w:rPr>
        <w:rFonts w:asciiTheme="majorBidi" w:hAnsiTheme="majorBidi" w:cstheme="majorBidi"/>
        <w:lang w:val="en-GB"/>
      </w:rPr>
      <w:t>F: Fully function</w:t>
    </w:r>
    <w:r>
      <w:rPr>
        <w:rFonts w:asciiTheme="majorBidi" w:hAnsiTheme="majorBidi" w:cstheme="majorBidi"/>
        <w:lang w:val="en-GB"/>
      </w:rPr>
      <w:t>al</w:t>
    </w:r>
    <w:r w:rsidRPr="00AC3713">
      <w:rPr>
        <w:rFonts w:asciiTheme="majorBidi" w:hAnsiTheme="majorBidi" w:cstheme="majorBidi"/>
        <w:lang w:val="en-GB"/>
      </w:rPr>
      <w:t xml:space="preserve">; </w:t>
    </w:r>
    <w:r>
      <w:rPr>
        <w:rFonts w:asciiTheme="majorBidi" w:hAnsiTheme="majorBidi" w:cstheme="majorBidi"/>
        <w:lang w:val="en-GB"/>
      </w:rPr>
      <w:t>P: Partially functional, N: Not Functional, and UN: Unknown.</w:t>
    </w:r>
  </w:p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33"/>
      <w:gridCol w:w="5818"/>
      <w:gridCol w:w="5807"/>
    </w:tblGrid>
    <w:tr w:rsidR="00751977" w14:paraId="08CE2F80" w14:textId="77777777" w:rsidTr="00CD4816">
      <w:tc>
        <w:tcPr>
          <w:tcW w:w="3633" w:type="dxa"/>
        </w:tcPr>
        <w:p w14:paraId="09C450B5" w14:textId="328B2AAF" w:rsidR="00751977" w:rsidRPr="00DD3ECA" w:rsidRDefault="00751977" w:rsidP="00D5570E">
          <w:pPr>
            <w:jc w:val="both"/>
            <w:rPr>
              <w:rFonts w:asciiTheme="majorBidi" w:hAnsiTheme="majorBidi" w:cstheme="majorBidi"/>
              <w:b/>
              <w:bCs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Head of the department</w:t>
          </w:r>
        </w:p>
      </w:tc>
      <w:tc>
        <w:tcPr>
          <w:tcW w:w="5818" w:type="dxa"/>
        </w:tcPr>
        <w:p w14:paraId="2BD5C2D3" w14:textId="5DC68742" w:rsidR="00751977" w:rsidRPr="00DD3ECA" w:rsidRDefault="00751977" w:rsidP="00D5570E">
          <w:pPr>
            <w:rPr>
              <w:rFonts w:asciiTheme="majorBidi" w:hAnsiTheme="majorBidi" w:cstheme="majorBidi"/>
              <w:b/>
              <w:bCs/>
              <w:rtl/>
            </w:rPr>
          </w:pPr>
          <w:r>
            <w:rPr>
              <w:rFonts w:asciiTheme="majorBidi" w:hAnsiTheme="majorBidi" w:cstheme="majorBidi"/>
              <w:b/>
              <w:bCs/>
            </w:rPr>
            <w:t>Head of Resources Committee</w:t>
          </w:r>
        </w:p>
      </w:tc>
      <w:tc>
        <w:tcPr>
          <w:tcW w:w="5807" w:type="dxa"/>
        </w:tcPr>
        <w:p w14:paraId="429FD57F" w14:textId="77777777" w:rsidR="00751977" w:rsidRPr="00DD3ECA" w:rsidRDefault="00751977" w:rsidP="00D5570E">
          <w:pPr>
            <w:rPr>
              <w:rFonts w:asciiTheme="majorBidi" w:hAnsiTheme="majorBidi" w:cstheme="majorBidi"/>
              <w:b/>
              <w:bCs/>
              <w:rtl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Advisor of lab</w:t>
          </w:r>
        </w:p>
      </w:tc>
    </w:tr>
    <w:tr w:rsidR="00751977" w14:paraId="44FBF70E" w14:textId="77777777" w:rsidTr="00CD4816">
      <w:tc>
        <w:tcPr>
          <w:tcW w:w="3633" w:type="dxa"/>
        </w:tcPr>
        <w:p w14:paraId="5468A5B5" w14:textId="2498F74C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  <w:r>
            <w:rPr>
              <w:rFonts w:asciiTheme="majorBidi" w:hAnsiTheme="majorBidi" w:cstheme="majorBidi"/>
            </w:rPr>
            <w:t xml:space="preserve"> Dr. </w:t>
          </w:r>
        </w:p>
        <w:p w14:paraId="4DA9FF59" w14:textId="1B53E066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5E90D6DC" w14:textId="70790600" w:rsidR="00751977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  <w:tc>
        <w:tcPr>
          <w:tcW w:w="5818" w:type="dxa"/>
        </w:tcPr>
        <w:p w14:paraId="5A7558B9" w14:textId="21207918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  <w:r>
            <w:rPr>
              <w:rFonts w:asciiTheme="majorBidi" w:hAnsiTheme="majorBidi" w:cstheme="majorBidi"/>
            </w:rPr>
            <w:t xml:space="preserve"> Dr.  </w:t>
          </w:r>
        </w:p>
        <w:p w14:paraId="62D98F17" w14:textId="16B65B50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4AFAB414" w14:textId="484E156C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  <w:tc>
        <w:tcPr>
          <w:tcW w:w="5807" w:type="dxa"/>
        </w:tcPr>
        <w:p w14:paraId="0EDB4A5F" w14:textId="0B76DA6B" w:rsidR="00751977" w:rsidRPr="00DD3ECA" w:rsidRDefault="00751977" w:rsidP="00D5570E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Nam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0DC0CF98" w14:textId="2098A416" w:rsidR="00751977" w:rsidRPr="00DD3ECA" w:rsidRDefault="00751977" w:rsidP="00D5570E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Date:</w:t>
          </w:r>
          <w:r>
            <w:rPr>
              <w:rFonts w:asciiTheme="majorBidi" w:hAnsiTheme="majorBidi" w:cstheme="majorBidi"/>
            </w:rPr>
            <w:t xml:space="preserve"> </w:t>
          </w:r>
        </w:p>
        <w:p w14:paraId="5136F904" w14:textId="6D36F7F9" w:rsidR="00751977" w:rsidRPr="00DD3ECA" w:rsidRDefault="00751977" w:rsidP="00751977">
          <w:pPr>
            <w:rPr>
              <w:rFonts w:asciiTheme="majorBidi" w:hAnsiTheme="majorBidi" w:cstheme="majorBidi"/>
            </w:rPr>
          </w:pPr>
          <w:r w:rsidRPr="00DD3ECA">
            <w:rPr>
              <w:rFonts w:asciiTheme="majorBidi" w:hAnsiTheme="majorBidi" w:cstheme="majorBidi"/>
            </w:rPr>
            <w:t>Signature</w:t>
          </w:r>
          <w:r>
            <w:rPr>
              <w:rFonts w:asciiTheme="majorBidi" w:hAnsiTheme="majorBidi" w:cstheme="majorBidi"/>
            </w:rPr>
            <w:t>:</w:t>
          </w:r>
        </w:p>
      </w:tc>
    </w:tr>
  </w:tbl>
  <w:p w14:paraId="3D84D699" w14:textId="77777777" w:rsidR="00870E15" w:rsidRPr="00DD3ECA" w:rsidRDefault="00870E15">
    <w:pPr>
      <w:pStyle w:val="Footer"/>
      <w:jc w:val="center"/>
      <w:rPr>
        <w:rFonts w:asciiTheme="majorBidi" w:hAnsiTheme="majorBidi" w:cstheme="majorBidi"/>
        <w:b/>
        <w:bCs/>
      </w:rPr>
    </w:pPr>
    <w:r w:rsidRPr="00DD3ECA">
      <w:rPr>
        <w:rFonts w:asciiTheme="majorBidi" w:hAnsiTheme="majorBidi" w:cstheme="majorBidi"/>
        <w:b/>
        <w:bCs/>
      </w:rPr>
      <w:t>-</w:t>
    </w:r>
    <w:sdt>
      <w:sdtPr>
        <w:rPr>
          <w:rFonts w:asciiTheme="majorBidi" w:hAnsiTheme="majorBidi" w:cstheme="majorBidi"/>
          <w:b/>
          <w:bCs/>
        </w:rPr>
        <w:id w:val="-887496051"/>
        <w:docPartObj>
          <w:docPartGallery w:val="Page Numbers (Bottom of Page)"/>
          <w:docPartUnique/>
        </w:docPartObj>
      </w:sdtPr>
      <w:sdtContent>
        <w:r w:rsidRPr="00DD3ECA">
          <w:rPr>
            <w:rFonts w:asciiTheme="majorBidi" w:hAnsiTheme="majorBidi" w:cstheme="majorBidi"/>
            <w:b/>
            <w:bCs/>
          </w:rPr>
          <w:fldChar w:fldCharType="begin"/>
        </w:r>
        <w:r w:rsidRPr="00DD3ECA">
          <w:rPr>
            <w:rFonts w:asciiTheme="majorBidi" w:hAnsiTheme="majorBidi" w:cstheme="majorBidi"/>
            <w:b/>
            <w:bCs/>
          </w:rPr>
          <w:instrText>PAGE   \* MERGEFORMAT</w:instrText>
        </w:r>
        <w:r w:rsidRPr="00DD3ECA">
          <w:rPr>
            <w:rFonts w:asciiTheme="majorBidi" w:hAnsiTheme="majorBidi" w:cstheme="majorBidi"/>
            <w:b/>
            <w:bCs/>
          </w:rPr>
          <w:fldChar w:fldCharType="separate"/>
        </w:r>
        <w:r w:rsidR="001F027B" w:rsidRPr="001F027B">
          <w:rPr>
            <w:rFonts w:asciiTheme="majorBidi" w:hAnsiTheme="majorBidi" w:cstheme="majorBidi"/>
            <w:b/>
            <w:bCs/>
            <w:noProof/>
            <w:lang w:val="es-ES"/>
          </w:rPr>
          <w:t>7</w:t>
        </w:r>
        <w:r w:rsidRPr="00DD3ECA">
          <w:rPr>
            <w:rFonts w:asciiTheme="majorBidi" w:hAnsiTheme="majorBidi" w:cstheme="majorBidi"/>
            <w:b/>
            <w:bCs/>
          </w:rPr>
          <w:fldChar w:fldCharType="end"/>
        </w:r>
        <w:r w:rsidRPr="00DD3ECA">
          <w:rPr>
            <w:rFonts w:asciiTheme="majorBidi" w:hAnsiTheme="majorBidi" w:cstheme="majorBidi"/>
            <w:b/>
            <w:bCs/>
          </w:rPr>
          <w:t>-</w:t>
        </w:r>
      </w:sdtContent>
    </w:sdt>
  </w:p>
  <w:p w14:paraId="2C297397" w14:textId="77777777" w:rsidR="00870E15" w:rsidRPr="00DD3ECA" w:rsidRDefault="00870E15" w:rsidP="0056646A">
    <w:pPr>
      <w:pStyle w:val="Footer"/>
      <w:tabs>
        <w:tab w:val="clear" w:pos="4680"/>
        <w:tab w:val="left" w:pos="9360"/>
      </w:tabs>
      <w:rPr>
        <w:rtl/>
        <w:lang w:val="es-ES"/>
      </w:rPr>
    </w:pPr>
    <w:r>
      <w:rPr>
        <w:lang w:val="es-E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CA217" w14:textId="77777777" w:rsidR="008853DD" w:rsidRDefault="008853DD" w:rsidP="00E822C8">
      <w:r>
        <w:separator/>
      </w:r>
    </w:p>
  </w:footnote>
  <w:footnote w:type="continuationSeparator" w:id="0">
    <w:p w14:paraId="33A2675A" w14:textId="77777777" w:rsidR="008853DD" w:rsidRDefault="008853DD" w:rsidP="00E82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9223"/>
      <w:gridCol w:w="2911"/>
    </w:tblGrid>
    <w:tr w:rsidR="00870E15" w14:paraId="6E06C0E7" w14:textId="77777777" w:rsidTr="000E46C2">
      <w:tc>
        <w:tcPr>
          <w:tcW w:w="3256" w:type="dxa"/>
        </w:tcPr>
        <w:p w14:paraId="3AD93EA8" w14:textId="77777777" w:rsidR="00870E15" w:rsidRPr="00DD3ECA" w:rsidRDefault="00870E15" w:rsidP="0056646A">
          <w:pPr>
            <w:pStyle w:val="Heading2"/>
            <w:bidi w:val="0"/>
            <w:rPr>
              <w:rFonts w:asciiTheme="majorBidi" w:hAnsiTheme="majorBidi" w:cstheme="majorBidi"/>
              <w:szCs w:val="24"/>
              <w:rtl/>
            </w:rPr>
          </w:pPr>
          <w:r w:rsidRPr="00DD3ECA">
            <w:rPr>
              <w:rFonts w:asciiTheme="majorBidi" w:hAnsiTheme="majorBidi" w:cstheme="majorBidi"/>
              <w:szCs w:val="24"/>
            </w:rPr>
            <w:t>Kingdom of Saudi Arabia</w:t>
          </w:r>
        </w:p>
        <w:p w14:paraId="3B457A97" w14:textId="77777777" w:rsidR="00870E15" w:rsidRPr="00DD3ECA" w:rsidRDefault="00870E15" w:rsidP="0056646A">
          <w:pPr>
            <w:rPr>
              <w:rFonts w:asciiTheme="majorBidi" w:hAnsiTheme="majorBidi" w:cstheme="majorBidi"/>
              <w:b/>
              <w:bCs/>
              <w:rtl/>
            </w:rPr>
          </w:pPr>
          <w:r>
            <w:rPr>
              <w:rFonts w:asciiTheme="majorBidi" w:hAnsiTheme="majorBidi" w:cstheme="majorBidi"/>
              <w:b/>
              <w:bCs/>
            </w:rPr>
            <w:t>Minist</w:t>
          </w:r>
          <w:r w:rsidRPr="00DD3ECA">
            <w:rPr>
              <w:rFonts w:asciiTheme="majorBidi" w:hAnsiTheme="majorBidi" w:cstheme="majorBidi"/>
              <w:b/>
              <w:bCs/>
            </w:rPr>
            <w:t>ry of Education</w:t>
          </w:r>
        </w:p>
        <w:p w14:paraId="737CB83C" w14:textId="77777777" w:rsidR="00870E15" w:rsidRPr="00D5570E" w:rsidRDefault="00870E15" w:rsidP="0056646A">
          <w:pPr>
            <w:rPr>
              <w:rFonts w:asciiTheme="majorBidi" w:hAnsiTheme="majorBidi" w:cstheme="majorBidi"/>
              <w:b/>
              <w:bCs/>
              <w:rtl/>
            </w:rPr>
          </w:pPr>
          <w:r w:rsidRPr="00D5570E">
            <w:rPr>
              <w:rFonts w:asciiTheme="majorBidi" w:hAnsiTheme="majorBidi" w:cstheme="majorBidi"/>
              <w:b/>
              <w:bCs/>
            </w:rPr>
            <w:t>Shaqra University</w:t>
          </w:r>
        </w:p>
        <w:p w14:paraId="364FD46E" w14:textId="77777777" w:rsidR="00870E15" w:rsidRDefault="00870E15" w:rsidP="0056646A">
          <w:pPr>
            <w:rPr>
              <w:rFonts w:asciiTheme="majorBidi" w:hAnsiTheme="majorBidi" w:cstheme="majorBidi"/>
              <w:b/>
              <w:bCs/>
            </w:rPr>
          </w:pPr>
          <w:r w:rsidRPr="00DD3ECA">
            <w:rPr>
              <w:rFonts w:asciiTheme="majorBidi" w:hAnsiTheme="majorBidi" w:cstheme="majorBidi"/>
              <w:b/>
              <w:bCs/>
            </w:rPr>
            <w:t>College of Engineering</w:t>
          </w:r>
        </w:p>
        <w:p w14:paraId="12B4DDA5" w14:textId="7F276A41" w:rsidR="00C80D69" w:rsidRDefault="00C80D69" w:rsidP="0056646A">
          <w:r>
            <w:rPr>
              <w:rFonts w:asciiTheme="majorBidi" w:hAnsiTheme="majorBidi" w:cstheme="majorBidi"/>
              <w:b/>
              <w:bCs/>
            </w:rPr>
            <w:t>Electrical Engineering Dept.</w:t>
          </w:r>
        </w:p>
      </w:tc>
      <w:tc>
        <w:tcPr>
          <w:tcW w:w="9223" w:type="dxa"/>
        </w:tcPr>
        <w:p w14:paraId="3FA7C28E" w14:textId="594F51A3" w:rsidR="00870E15" w:rsidRPr="00C80D69" w:rsidRDefault="00C80D69" w:rsidP="00C80D69">
          <w:pPr>
            <w:jc w:val="center"/>
          </w:pPr>
          <w:r>
            <w:rPr>
              <w:noProof/>
            </w:rPr>
            <w:drawing>
              <wp:inline distT="0" distB="0" distL="0" distR="0" wp14:anchorId="52FBCF41" wp14:editId="1FA6ECD2">
                <wp:extent cx="1988820" cy="883920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8820" cy="883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</w:tcPr>
        <w:p w14:paraId="21DFA398" w14:textId="77777777" w:rsidR="00870E15" w:rsidRPr="00E32438" w:rsidRDefault="00870E15" w:rsidP="0056646A">
          <w:pPr>
            <w:pStyle w:val="Heading2"/>
            <w:rPr>
              <w:rFonts w:cs="Arabic Transparent"/>
              <w:sz w:val="36"/>
              <w:szCs w:val="26"/>
              <w:rtl/>
            </w:rPr>
          </w:pPr>
          <w:r w:rsidRPr="00E32438">
            <w:rPr>
              <w:rFonts w:cs="Arabic Transparent" w:hint="cs"/>
              <w:sz w:val="36"/>
              <w:szCs w:val="26"/>
              <w:rtl/>
            </w:rPr>
            <w:t>المملكة العربية السعودية</w:t>
          </w:r>
        </w:p>
        <w:p w14:paraId="1B93C82D" w14:textId="77777777" w:rsidR="00870E15" w:rsidRPr="00E32438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  <w:rtl/>
            </w:rPr>
          </w:pPr>
          <w:r w:rsidRPr="00E32438">
            <w:rPr>
              <w:rFonts w:cs="Arabic Transparent" w:hint="cs"/>
              <w:b/>
              <w:bCs/>
              <w:sz w:val="36"/>
              <w:szCs w:val="26"/>
              <w:rtl/>
            </w:rPr>
            <w:t>وزارة التعليم</w:t>
          </w:r>
        </w:p>
        <w:p w14:paraId="0F73248B" w14:textId="77777777" w:rsidR="00870E15" w:rsidRPr="00D5570E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  <w:rtl/>
            </w:rPr>
          </w:pPr>
          <w:r w:rsidRPr="00D5570E">
            <w:rPr>
              <w:rFonts w:cs="Arabic Transparent" w:hint="cs"/>
              <w:b/>
              <w:bCs/>
              <w:sz w:val="36"/>
              <w:szCs w:val="26"/>
              <w:rtl/>
            </w:rPr>
            <w:t>جامعة شقراء</w:t>
          </w:r>
        </w:p>
        <w:p w14:paraId="7589CDE0" w14:textId="77777777" w:rsidR="00870E15" w:rsidRDefault="00870E15" w:rsidP="0056646A">
          <w:pPr>
            <w:bidi/>
            <w:rPr>
              <w:rFonts w:cs="Arabic Transparent"/>
              <w:b/>
              <w:bCs/>
              <w:sz w:val="36"/>
              <w:szCs w:val="26"/>
            </w:rPr>
          </w:pPr>
          <w:r w:rsidRPr="00E32438">
            <w:rPr>
              <w:rFonts w:cs="Arabic Transparent" w:hint="cs"/>
              <w:b/>
              <w:bCs/>
              <w:sz w:val="36"/>
              <w:szCs w:val="26"/>
              <w:rtl/>
            </w:rPr>
            <w:t>كلية الهندسة</w:t>
          </w:r>
        </w:p>
        <w:p w14:paraId="4F4D92D4" w14:textId="2E228138" w:rsidR="00C80D69" w:rsidRDefault="00C80D69" w:rsidP="00C80D69">
          <w:pPr>
            <w:bidi/>
            <w:rPr>
              <w:lang w:bidi="ar-EG"/>
            </w:rPr>
          </w:pPr>
          <w:r>
            <w:rPr>
              <w:rFonts w:cs="Arabic Transparent" w:hint="cs"/>
              <w:b/>
              <w:bCs/>
              <w:sz w:val="36"/>
              <w:szCs w:val="26"/>
              <w:rtl/>
              <w:lang w:bidi="ar-EG"/>
            </w:rPr>
            <w:t xml:space="preserve">قسم الهندسة الكهربائية   </w:t>
          </w:r>
        </w:p>
      </w:tc>
    </w:tr>
  </w:tbl>
  <w:p w14:paraId="331F7D8F" w14:textId="64DD98BA" w:rsidR="000E46C2" w:rsidRPr="000E46C2" w:rsidRDefault="00870E15" w:rsidP="000E46C2">
    <w:pPr>
      <w:pStyle w:val="Header"/>
      <w:rPr>
        <w:rFonts w:asciiTheme="majorBidi" w:hAnsiTheme="majorBidi" w:cstheme="majorBidi"/>
        <w:lang w:val="en-GB"/>
      </w:rPr>
    </w:pPr>
    <w:r>
      <w:rPr>
        <w:rFonts w:asciiTheme="majorBidi" w:hAnsiTheme="majorBidi" w:cstheme="majorBidi"/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E88143" wp14:editId="5DB3DFAA">
              <wp:simplePos x="0" y="0"/>
              <wp:positionH relativeFrom="column">
                <wp:posOffset>-47625</wp:posOffset>
              </wp:positionH>
              <wp:positionV relativeFrom="paragraph">
                <wp:posOffset>80645</wp:posOffset>
              </wp:positionV>
              <wp:extent cx="9858375" cy="0"/>
              <wp:effectExtent l="0" t="0" r="28575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8583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DCA5BE" id="Conector recto 2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.75pt,6.35pt" to="772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" strokecolor="black [3213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2780A"/>
    <w:multiLevelType w:val="hybridMultilevel"/>
    <w:tmpl w:val="87DEBC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41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srQwMTU3MTMxNzNV0lEKTi0uzszPAykwqgUAYKj9eSwAAAA="/>
  </w:docVars>
  <w:rsids>
    <w:rsidRoot w:val="004935EF"/>
    <w:rsid w:val="000035AF"/>
    <w:rsid w:val="000075F9"/>
    <w:rsid w:val="00014569"/>
    <w:rsid w:val="00041DF3"/>
    <w:rsid w:val="000526C1"/>
    <w:rsid w:val="00065AA9"/>
    <w:rsid w:val="0007683F"/>
    <w:rsid w:val="00082DFA"/>
    <w:rsid w:val="0008578D"/>
    <w:rsid w:val="00091103"/>
    <w:rsid w:val="000A2A38"/>
    <w:rsid w:val="000A4089"/>
    <w:rsid w:val="000D2B64"/>
    <w:rsid w:val="000D3A89"/>
    <w:rsid w:val="000D590C"/>
    <w:rsid w:val="000E2D94"/>
    <w:rsid w:val="000E46C2"/>
    <w:rsid w:val="000F2C07"/>
    <w:rsid w:val="00116FE0"/>
    <w:rsid w:val="001171BA"/>
    <w:rsid w:val="001364EC"/>
    <w:rsid w:val="00142F6E"/>
    <w:rsid w:val="00151AE3"/>
    <w:rsid w:val="00167EE0"/>
    <w:rsid w:val="001804FF"/>
    <w:rsid w:val="0018713F"/>
    <w:rsid w:val="001C6DF2"/>
    <w:rsid w:val="001D25C7"/>
    <w:rsid w:val="001E00BF"/>
    <w:rsid w:val="001E083D"/>
    <w:rsid w:val="001E39A1"/>
    <w:rsid w:val="001E4156"/>
    <w:rsid w:val="001E799B"/>
    <w:rsid w:val="001F027B"/>
    <w:rsid w:val="001F4324"/>
    <w:rsid w:val="0021049E"/>
    <w:rsid w:val="00217089"/>
    <w:rsid w:val="00221334"/>
    <w:rsid w:val="0024332C"/>
    <w:rsid w:val="00244BF5"/>
    <w:rsid w:val="00287CAA"/>
    <w:rsid w:val="00290783"/>
    <w:rsid w:val="00294EDF"/>
    <w:rsid w:val="002E06DE"/>
    <w:rsid w:val="00305115"/>
    <w:rsid w:val="00307753"/>
    <w:rsid w:val="00326193"/>
    <w:rsid w:val="003314AB"/>
    <w:rsid w:val="00333801"/>
    <w:rsid w:val="0033556C"/>
    <w:rsid w:val="00352A7B"/>
    <w:rsid w:val="00353ECE"/>
    <w:rsid w:val="00354F21"/>
    <w:rsid w:val="00356055"/>
    <w:rsid w:val="003564E6"/>
    <w:rsid w:val="00383D20"/>
    <w:rsid w:val="003971B3"/>
    <w:rsid w:val="003A6413"/>
    <w:rsid w:val="003D51D6"/>
    <w:rsid w:val="003F0F66"/>
    <w:rsid w:val="003F207B"/>
    <w:rsid w:val="003F4072"/>
    <w:rsid w:val="00401F60"/>
    <w:rsid w:val="00415B33"/>
    <w:rsid w:val="0043696F"/>
    <w:rsid w:val="0044425D"/>
    <w:rsid w:val="004616D9"/>
    <w:rsid w:val="00476E6A"/>
    <w:rsid w:val="004863E4"/>
    <w:rsid w:val="004935EF"/>
    <w:rsid w:val="004C048F"/>
    <w:rsid w:val="004C065D"/>
    <w:rsid w:val="004C3A5C"/>
    <w:rsid w:val="004C4A39"/>
    <w:rsid w:val="004C594D"/>
    <w:rsid w:val="004D1993"/>
    <w:rsid w:val="004D762C"/>
    <w:rsid w:val="004E4802"/>
    <w:rsid w:val="004F03FD"/>
    <w:rsid w:val="005206B4"/>
    <w:rsid w:val="00522477"/>
    <w:rsid w:val="005268C4"/>
    <w:rsid w:val="00530C15"/>
    <w:rsid w:val="00534416"/>
    <w:rsid w:val="00543E12"/>
    <w:rsid w:val="00547672"/>
    <w:rsid w:val="00550EC0"/>
    <w:rsid w:val="005633EC"/>
    <w:rsid w:val="0056646A"/>
    <w:rsid w:val="00567198"/>
    <w:rsid w:val="0057351F"/>
    <w:rsid w:val="00582190"/>
    <w:rsid w:val="005A62FC"/>
    <w:rsid w:val="005B77EE"/>
    <w:rsid w:val="005C2166"/>
    <w:rsid w:val="005D1C37"/>
    <w:rsid w:val="005E5547"/>
    <w:rsid w:val="005F0914"/>
    <w:rsid w:val="005F0B32"/>
    <w:rsid w:val="005F6D0D"/>
    <w:rsid w:val="00601929"/>
    <w:rsid w:val="00610140"/>
    <w:rsid w:val="00611BDB"/>
    <w:rsid w:val="00616D07"/>
    <w:rsid w:val="0066268A"/>
    <w:rsid w:val="00665A99"/>
    <w:rsid w:val="00667523"/>
    <w:rsid w:val="00673AB5"/>
    <w:rsid w:val="006B5EE9"/>
    <w:rsid w:val="006D4B93"/>
    <w:rsid w:val="006D6902"/>
    <w:rsid w:val="006F1F51"/>
    <w:rsid w:val="0070618B"/>
    <w:rsid w:val="0071385E"/>
    <w:rsid w:val="007154D9"/>
    <w:rsid w:val="007205C6"/>
    <w:rsid w:val="00727DCE"/>
    <w:rsid w:val="00736B53"/>
    <w:rsid w:val="00746930"/>
    <w:rsid w:val="00751977"/>
    <w:rsid w:val="0076162E"/>
    <w:rsid w:val="00780293"/>
    <w:rsid w:val="007A4E5E"/>
    <w:rsid w:val="007A664B"/>
    <w:rsid w:val="007A6D9D"/>
    <w:rsid w:val="007B31FD"/>
    <w:rsid w:val="007B3B8D"/>
    <w:rsid w:val="007B6CE1"/>
    <w:rsid w:val="007C2F97"/>
    <w:rsid w:val="007C4B24"/>
    <w:rsid w:val="007E5D76"/>
    <w:rsid w:val="007F003B"/>
    <w:rsid w:val="00807E54"/>
    <w:rsid w:val="00827974"/>
    <w:rsid w:val="008425B1"/>
    <w:rsid w:val="00845572"/>
    <w:rsid w:val="00851559"/>
    <w:rsid w:val="00855596"/>
    <w:rsid w:val="00863891"/>
    <w:rsid w:val="008657CD"/>
    <w:rsid w:val="00870E15"/>
    <w:rsid w:val="00873E7A"/>
    <w:rsid w:val="00874D01"/>
    <w:rsid w:val="0088000D"/>
    <w:rsid w:val="008853DD"/>
    <w:rsid w:val="00893CF2"/>
    <w:rsid w:val="008B111C"/>
    <w:rsid w:val="008B7606"/>
    <w:rsid w:val="008B7A75"/>
    <w:rsid w:val="008C2203"/>
    <w:rsid w:val="008F0862"/>
    <w:rsid w:val="00913E5C"/>
    <w:rsid w:val="00924E4C"/>
    <w:rsid w:val="00936F1C"/>
    <w:rsid w:val="00942BD2"/>
    <w:rsid w:val="009643E9"/>
    <w:rsid w:val="0096599C"/>
    <w:rsid w:val="00974ACA"/>
    <w:rsid w:val="00993416"/>
    <w:rsid w:val="00996C56"/>
    <w:rsid w:val="009A723B"/>
    <w:rsid w:val="009D2FC8"/>
    <w:rsid w:val="009F2D80"/>
    <w:rsid w:val="00A05B19"/>
    <w:rsid w:val="00A13EBF"/>
    <w:rsid w:val="00A24142"/>
    <w:rsid w:val="00A31698"/>
    <w:rsid w:val="00A36BBB"/>
    <w:rsid w:val="00A45E17"/>
    <w:rsid w:val="00A54262"/>
    <w:rsid w:val="00A56547"/>
    <w:rsid w:val="00A957CB"/>
    <w:rsid w:val="00AB35DF"/>
    <w:rsid w:val="00AC3713"/>
    <w:rsid w:val="00AD3E77"/>
    <w:rsid w:val="00AF5794"/>
    <w:rsid w:val="00B04E8C"/>
    <w:rsid w:val="00B05ED2"/>
    <w:rsid w:val="00B123E0"/>
    <w:rsid w:val="00B23168"/>
    <w:rsid w:val="00B37D99"/>
    <w:rsid w:val="00B45265"/>
    <w:rsid w:val="00B62C7F"/>
    <w:rsid w:val="00B70072"/>
    <w:rsid w:val="00B9428E"/>
    <w:rsid w:val="00BB6801"/>
    <w:rsid w:val="00BC03F8"/>
    <w:rsid w:val="00BC0694"/>
    <w:rsid w:val="00BD31F3"/>
    <w:rsid w:val="00BD66F8"/>
    <w:rsid w:val="00BE0F78"/>
    <w:rsid w:val="00BF4EF6"/>
    <w:rsid w:val="00C022C7"/>
    <w:rsid w:val="00C024EC"/>
    <w:rsid w:val="00C0546B"/>
    <w:rsid w:val="00C21719"/>
    <w:rsid w:val="00C32B55"/>
    <w:rsid w:val="00C42263"/>
    <w:rsid w:val="00C44A4F"/>
    <w:rsid w:val="00C470C9"/>
    <w:rsid w:val="00C576A2"/>
    <w:rsid w:val="00C67A34"/>
    <w:rsid w:val="00C67B40"/>
    <w:rsid w:val="00C80D69"/>
    <w:rsid w:val="00C92E10"/>
    <w:rsid w:val="00C96A4B"/>
    <w:rsid w:val="00CB592C"/>
    <w:rsid w:val="00CC0C48"/>
    <w:rsid w:val="00CC6D6E"/>
    <w:rsid w:val="00CD4816"/>
    <w:rsid w:val="00CD7798"/>
    <w:rsid w:val="00CE0324"/>
    <w:rsid w:val="00D04D78"/>
    <w:rsid w:val="00D17EC0"/>
    <w:rsid w:val="00D22EC8"/>
    <w:rsid w:val="00D27E6B"/>
    <w:rsid w:val="00D36D6D"/>
    <w:rsid w:val="00D37BE4"/>
    <w:rsid w:val="00D5570E"/>
    <w:rsid w:val="00D66623"/>
    <w:rsid w:val="00D84C1E"/>
    <w:rsid w:val="00D86DA4"/>
    <w:rsid w:val="00DA37DA"/>
    <w:rsid w:val="00DB0746"/>
    <w:rsid w:val="00DC463E"/>
    <w:rsid w:val="00DD3ECA"/>
    <w:rsid w:val="00DF38E5"/>
    <w:rsid w:val="00E13CEF"/>
    <w:rsid w:val="00E31579"/>
    <w:rsid w:val="00E3476D"/>
    <w:rsid w:val="00E3719B"/>
    <w:rsid w:val="00E41279"/>
    <w:rsid w:val="00E771EB"/>
    <w:rsid w:val="00E81E0D"/>
    <w:rsid w:val="00E822C8"/>
    <w:rsid w:val="00E83D3C"/>
    <w:rsid w:val="00E95FAA"/>
    <w:rsid w:val="00EA378C"/>
    <w:rsid w:val="00EA7B39"/>
    <w:rsid w:val="00EB22C5"/>
    <w:rsid w:val="00EC6D83"/>
    <w:rsid w:val="00ED6461"/>
    <w:rsid w:val="00ED6CD4"/>
    <w:rsid w:val="00EF4DBA"/>
    <w:rsid w:val="00F0182A"/>
    <w:rsid w:val="00F253A3"/>
    <w:rsid w:val="00F37090"/>
    <w:rsid w:val="00F37AFC"/>
    <w:rsid w:val="00F40C0F"/>
    <w:rsid w:val="00F571E8"/>
    <w:rsid w:val="00F60B31"/>
    <w:rsid w:val="00F84694"/>
    <w:rsid w:val="00FA2DEA"/>
    <w:rsid w:val="00FA2F0F"/>
    <w:rsid w:val="00FD13E3"/>
    <w:rsid w:val="00FD26A4"/>
    <w:rsid w:val="00FF1797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8BB913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D3ECA"/>
    <w:pPr>
      <w:keepNext/>
      <w:bidi/>
      <w:outlineLvl w:val="1"/>
    </w:pPr>
    <w:rPr>
      <w:rFonts w:ascii="Times New Roman" w:eastAsia="Times New Roman" w:hAnsi="Times New Roman" w:cs="Monotype Koufi"/>
      <w:b/>
      <w:bCs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3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1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16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22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22C8"/>
  </w:style>
  <w:style w:type="paragraph" w:styleId="Footer">
    <w:name w:val="footer"/>
    <w:basedOn w:val="Normal"/>
    <w:link w:val="FooterChar"/>
    <w:uiPriority w:val="99"/>
    <w:unhideWhenUsed/>
    <w:rsid w:val="00E822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2C8"/>
  </w:style>
  <w:style w:type="character" w:customStyle="1" w:styleId="Heading2Char">
    <w:name w:val="Heading 2 Char"/>
    <w:basedOn w:val="DefaultParagraphFont"/>
    <w:link w:val="Heading2"/>
    <w:rsid w:val="00DD3ECA"/>
    <w:rPr>
      <w:rFonts w:ascii="Times New Roman" w:eastAsia="Times New Roman" w:hAnsi="Times New Roman" w:cs="Monotype Koufi"/>
      <w:b/>
      <w:bCs/>
      <w:snapToGrid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D31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1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1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1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1F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A7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9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B466E-F8EB-4B2B-8DE0-7E7ECCDDC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salah</dc:creator>
  <cp:keywords/>
  <dc:description/>
  <cp:lastModifiedBy>Hatata</cp:lastModifiedBy>
  <cp:revision>2</cp:revision>
  <cp:lastPrinted>2021-04-02T22:03:00Z</cp:lastPrinted>
  <dcterms:created xsi:type="dcterms:W3CDTF">2022-10-11T07:53:00Z</dcterms:created>
  <dcterms:modified xsi:type="dcterms:W3CDTF">2022-10-11T07:53:00Z</dcterms:modified>
</cp:coreProperties>
</file>